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7ABDC" w14:textId="0F6FF14A" w:rsidR="007F5507" w:rsidRPr="003C7325" w:rsidRDefault="003C7325" w:rsidP="003C7325">
      <w:pPr>
        <w:jc w:val="center"/>
        <w:rPr>
          <w:sz w:val="36"/>
          <w:szCs w:val="36"/>
        </w:rPr>
      </w:pPr>
      <w:r w:rsidRPr="003C7325">
        <w:rPr>
          <w:sz w:val="36"/>
          <w:szCs w:val="36"/>
        </w:rPr>
        <w:t>Assignment-2</w:t>
      </w:r>
    </w:p>
    <w:p w14:paraId="6211770A" w14:textId="4331E990" w:rsidR="003C7325" w:rsidRDefault="003C7325" w:rsidP="003C7325">
      <w:pPr>
        <w:pStyle w:val="ListParagraph"/>
        <w:numPr>
          <w:ilvl w:val="0"/>
          <w:numId w:val="1"/>
        </w:numPr>
      </w:pPr>
      <w:r>
        <w:t>Write the algorithm for matrix chain multiplication. Take a suitable case study/example to show the calculation using dynamic programming.</w:t>
      </w:r>
    </w:p>
    <w:p w14:paraId="6CDA1D44" w14:textId="64E1CE45" w:rsidR="003C7325" w:rsidRDefault="003C7325" w:rsidP="003C7325">
      <w:pPr>
        <w:pStyle w:val="ListParagraph"/>
        <w:numPr>
          <w:ilvl w:val="0"/>
          <w:numId w:val="1"/>
        </w:numPr>
      </w:pPr>
      <w:r>
        <w:t xml:space="preserve">With a suitable example explain the working of </w:t>
      </w:r>
    </w:p>
    <w:p w14:paraId="45B30EFF" w14:textId="33DCA74E" w:rsidR="003C7325" w:rsidRDefault="003C7325" w:rsidP="003C7325">
      <w:pPr>
        <w:pStyle w:val="ListParagraph"/>
        <w:numPr>
          <w:ilvl w:val="0"/>
          <w:numId w:val="2"/>
        </w:numPr>
      </w:pPr>
      <w:r>
        <w:t>Knuth Morris Pratt String matching algorithm</w:t>
      </w:r>
    </w:p>
    <w:p w14:paraId="330B193A" w14:textId="6CF74BBC" w:rsidR="003C7325" w:rsidRDefault="003C7325" w:rsidP="003C7325">
      <w:pPr>
        <w:pStyle w:val="ListParagraph"/>
        <w:numPr>
          <w:ilvl w:val="0"/>
          <w:numId w:val="2"/>
        </w:numPr>
      </w:pPr>
      <w:r>
        <w:t xml:space="preserve">Finite </w:t>
      </w:r>
      <w:r w:rsidR="0070366E">
        <w:t>Automata matcher</w:t>
      </w:r>
      <w:bookmarkStart w:id="0" w:name="_GoBack"/>
      <w:bookmarkEnd w:id="0"/>
    </w:p>
    <w:sectPr w:rsidR="003C7325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A298F"/>
    <w:multiLevelType w:val="hybridMultilevel"/>
    <w:tmpl w:val="7B4C8BA2"/>
    <w:lvl w:ilvl="0" w:tplc="A5B0D1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921AF6"/>
    <w:multiLevelType w:val="hybridMultilevel"/>
    <w:tmpl w:val="75301D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NDQytrC0MDI2NDJU0lEKTi0uzszPAykwrAUAV6TU+CwAAAA="/>
  </w:docVars>
  <w:rsids>
    <w:rsidRoot w:val="00285055"/>
    <w:rsid w:val="000E130F"/>
    <w:rsid w:val="00207EA6"/>
    <w:rsid w:val="00263198"/>
    <w:rsid w:val="00284472"/>
    <w:rsid w:val="00285055"/>
    <w:rsid w:val="002926BB"/>
    <w:rsid w:val="002E42C8"/>
    <w:rsid w:val="00344051"/>
    <w:rsid w:val="003B751C"/>
    <w:rsid w:val="003C7325"/>
    <w:rsid w:val="004206E5"/>
    <w:rsid w:val="005501BA"/>
    <w:rsid w:val="0061290A"/>
    <w:rsid w:val="006328E1"/>
    <w:rsid w:val="00667305"/>
    <w:rsid w:val="006B09BD"/>
    <w:rsid w:val="0070366E"/>
    <w:rsid w:val="007F5507"/>
    <w:rsid w:val="00863E5C"/>
    <w:rsid w:val="008F32F3"/>
    <w:rsid w:val="009A5A86"/>
    <w:rsid w:val="00A561A4"/>
    <w:rsid w:val="00B01B78"/>
    <w:rsid w:val="00BA2730"/>
    <w:rsid w:val="00D15877"/>
    <w:rsid w:val="00DE7FD0"/>
    <w:rsid w:val="00E6128D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B486"/>
  <w15:chartTrackingRefBased/>
  <w15:docId w15:val="{CCC2DF25-2CBB-47CD-87FB-FA5F5292C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3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2</cp:revision>
  <dcterms:created xsi:type="dcterms:W3CDTF">2022-12-05T05:20:00Z</dcterms:created>
  <dcterms:modified xsi:type="dcterms:W3CDTF">2022-12-05T05:33:00Z</dcterms:modified>
</cp:coreProperties>
</file>